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arbon Fun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1"/>
        <w:gridCol w:w="563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67 7276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ensington Swa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arbonfund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974BA78" w:rsidR="00661C78" w:rsidRDefault="001349B8">
      <w:r>
        <w:rPr>
          <w:noProof/>
        </w:rPr>
        <w:drawing>
          <wp:inline distT="0" distB="0" distL="0" distR="0" wp14:anchorId="57BA3B57" wp14:editId="15BF5D8D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349B8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</Words>
  <Characters>194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2:00Z</dcterms:modified>
</cp:coreProperties>
</file>